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1E8C" w:rsidRDefault="009D1E8C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s (20</w:t>
      </w:r>
      <w:r w:rsidR="00D90B40">
        <w:rPr>
          <w:b/>
          <w:sz w:val="36"/>
          <w:szCs w:val="36"/>
        </w:rPr>
        <w:t>2</w:t>
      </w:r>
      <w:r w:rsidR="001872B9">
        <w:rPr>
          <w:b/>
          <w:sz w:val="36"/>
          <w:szCs w:val="36"/>
        </w:rPr>
        <w:t xml:space="preserve">8C) </w:t>
      </w:r>
      <w:r w:rsidR="00C30E6F">
        <w:rPr>
          <w:b/>
          <w:sz w:val="36"/>
          <w:szCs w:val="36"/>
        </w:rPr>
        <w:t>–</w:t>
      </w:r>
      <w:r w:rsidR="001872B9">
        <w:rPr>
          <w:b/>
          <w:sz w:val="36"/>
          <w:szCs w:val="36"/>
        </w:rPr>
        <w:t xml:space="preserve"> </w:t>
      </w:r>
      <w:r w:rsidR="00D90B40">
        <w:rPr>
          <w:b/>
          <w:sz w:val="36"/>
          <w:szCs w:val="36"/>
        </w:rPr>
        <w:t xml:space="preserve">Spring </w:t>
      </w:r>
      <w:r w:rsidR="001872B9">
        <w:rPr>
          <w:b/>
          <w:sz w:val="36"/>
          <w:szCs w:val="36"/>
        </w:rPr>
        <w:t>201</w:t>
      </w:r>
      <w:r w:rsidR="00D90B40">
        <w:rPr>
          <w:b/>
          <w:sz w:val="36"/>
          <w:szCs w:val="36"/>
        </w:rPr>
        <w:t>8</w:t>
      </w:r>
      <w:r w:rsidR="001872B9">
        <w:rPr>
          <w:b/>
          <w:sz w:val="36"/>
          <w:szCs w:val="36"/>
        </w:rPr>
        <w:t xml:space="preserve"> – </w:t>
      </w:r>
      <w:r w:rsidR="00D90B40">
        <w:rPr>
          <w:b/>
          <w:sz w:val="36"/>
          <w:szCs w:val="36"/>
        </w:rPr>
        <w:t>Homework 4</w:t>
      </w:r>
    </w:p>
    <w:p w:rsidR="009D1E8C" w:rsidRDefault="009D1E8C" w:rsidP="009D1E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</w:t>
      </w:r>
      <w:r w:rsidR="00950EFF">
        <w:rPr>
          <w:b/>
          <w:i/>
          <w:color w:val="auto"/>
          <w:sz w:val="36"/>
          <w:szCs w:val="36"/>
        </w:rPr>
        <w:t>Heaps and Priority Queues</w:t>
      </w:r>
    </w:p>
    <w:p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  <w:r>
        <w:rPr>
          <w:i/>
          <w:color w:val="auto"/>
          <w:sz w:val="28"/>
          <w:szCs w:val="28"/>
        </w:rPr>
        <w:t xml:space="preserve">Homework due: </w:t>
      </w:r>
      <w:r w:rsidR="00D90B40">
        <w:rPr>
          <w:b/>
          <w:i/>
          <w:color w:val="auto"/>
          <w:sz w:val="28"/>
          <w:szCs w:val="28"/>
        </w:rPr>
        <w:t>Friday</w:t>
      </w:r>
      <w:r w:rsidRPr="009D1E8C">
        <w:rPr>
          <w:b/>
          <w:i/>
          <w:color w:val="auto"/>
          <w:sz w:val="28"/>
          <w:szCs w:val="28"/>
        </w:rPr>
        <w:t xml:space="preserve">, </w:t>
      </w:r>
      <w:r w:rsidR="00D90B40">
        <w:rPr>
          <w:b/>
          <w:i/>
          <w:color w:val="auto"/>
          <w:sz w:val="28"/>
          <w:szCs w:val="28"/>
        </w:rPr>
        <w:t>April 20</w:t>
      </w:r>
      <w:r w:rsidRPr="009D1E8C">
        <w:rPr>
          <w:b/>
          <w:i/>
          <w:color w:val="auto"/>
          <w:sz w:val="28"/>
          <w:szCs w:val="28"/>
        </w:rPr>
        <w:t xml:space="preserve"> at </w:t>
      </w:r>
      <w:r w:rsidR="00D90B40">
        <w:rPr>
          <w:b/>
          <w:i/>
          <w:color w:val="auto"/>
          <w:sz w:val="28"/>
          <w:szCs w:val="28"/>
        </w:rPr>
        <w:t>1</w:t>
      </w:r>
      <w:r w:rsidRPr="009D1E8C">
        <w:rPr>
          <w:b/>
          <w:i/>
          <w:color w:val="auto"/>
          <w:sz w:val="28"/>
          <w:szCs w:val="28"/>
        </w:rPr>
        <w:t>:</w:t>
      </w:r>
      <w:r w:rsidR="00D90B40">
        <w:rPr>
          <w:b/>
          <w:i/>
          <w:color w:val="auto"/>
          <w:sz w:val="28"/>
          <w:szCs w:val="28"/>
        </w:rPr>
        <w:t>25</w:t>
      </w:r>
      <w:r w:rsidRPr="009D1E8C">
        <w:rPr>
          <w:b/>
          <w:i/>
          <w:color w:val="auto"/>
          <w:sz w:val="28"/>
          <w:szCs w:val="28"/>
        </w:rPr>
        <w:t xml:space="preserve">PM </w:t>
      </w:r>
    </w:p>
    <w:p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:rsidR="009D1E8C" w:rsidRDefault="009D1E8C" w:rsidP="009D1E8C">
      <w:pPr>
        <w:spacing w:before="100" w:after="100"/>
      </w:pPr>
      <w:r>
        <w:rPr>
          <w:b/>
        </w:rPr>
        <w:t>Objective:</w:t>
      </w:r>
    </w:p>
    <w:p w:rsidR="009D1E8C" w:rsidRDefault="009D1E8C" w:rsidP="009D1E8C">
      <w:pPr>
        <w:spacing w:before="100" w:after="100"/>
        <w:ind w:left="360"/>
      </w:pPr>
      <w:r>
        <w:t xml:space="preserve">The objective of this </w:t>
      </w:r>
      <w:r w:rsidR="00D90B40">
        <w:t>Assignment</w:t>
      </w:r>
      <w:r>
        <w:t xml:space="preserve"> is to </w:t>
      </w:r>
      <w:r w:rsidR="001D51D9">
        <w:t xml:space="preserve">create </w:t>
      </w:r>
      <w:r w:rsidR="00153ACE">
        <w:t xml:space="preserve">an implementation of a </w:t>
      </w:r>
      <w:r w:rsidR="00950EFF">
        <w:t>Heap and a Priority Queue</w:t>
      </w:r>
      <w:r w:rsidR="00BF72D7">
        <w:t>.</w:t>
      </w:r>
    </w:p>
    <w:p w:rsidR="009D1E8C" w:rsidRDefault="009D1E8C" w:rsidP="009D1E8C"/>
    <w:p w:rsidR="00FA1648" w:rsidRPr="009D1E8C" w:rsidRDefault="00FA1648" w:rsidP="00FA1648">
      <w:pPr>
        <w:rPr>
          <w:b/>
        </w:rPr>
      </w:pPr>
      <w:r>
        <w:rPr>
          <w:b/>
        </w:rPr>
        <w:t>Task 1</w:t>
      </w:r>
      <w:r w:rsidRPr="009D1E8C">
        <w:rPr>
          <w:b/>
        </w:rPr>
        <w:t>:</w:t>
      </w:r>
    </w:p>
    <w:p w:rsidR="00FA1648" w:rsidRDefault="00FA1648" w:rsidP="00FA1648">
      <w:pPr>
        <w:pStyle w:val="ListParagraph"/>
        <w:numPr>
          <w:ilvl w:val="0"/>
          <w:numId w:val="7"/>
        </w:numPr>
      </w:pPr>
      <w:r>
        <w:t xml:space="preserve">Create an implementation of a Priory queue using a </w:t>
      </w:r>
      <w:r w:rsidR="00D90B40">
        <w:t xml:space="preserve">sorted linked list </w:t>
      </w:r>
      <w:r>
        <w:t>class.  Include the following members:</w:t>
      </w:r>
    </w:p>
    <w:p w:rsidR="00FA1648" w:rsidRDefault="00FA1648" w:rsidP="00FA1648">
      <w:pPr>
        <w:pStyle w:val="ListParagraph"/>
        <w:numPr>
          <w:ilvl w:val="1"/>
          <w:numId w:val="7"/>
        </w:numPr>
      </w:pPr>
      <w:r>
        <w:t>Insert – This will add an item to the queue in the appropriate location.</w:t>
      </w:r>
    </w:p>
    <w:p w:rsidR="00FA1648" w:rsidRDefault="00FA1648" w:rsidP="00FA1648">
      <w:pPr>
        <w:pStyle w:val="ListParagraph"/>
        <w:numPr>
          <w:ilvl w:val="1"/>
          <w:numId w:val="7"/>
        </w:numPr>
      </w:pPr>
      <w:r>
        <w:t>Remove – This will remove an item from the queue from the appropriate location.</w:t>
      </w:r>
    </w:p>
    <w:p w:rsidR="00FA1648" w:rsidRDefault="00FA1648" w:rsidP="00FA1648">
      <w:pPr>
        <w:pStyle w:val="ListParagraph"/>
        <w:numPr>
          <w:ilvl w:val="1"/>
          <w:numId w:val="7"/>
        </w:numPr>
      </w:pPr>
      <w:r>
        <w:t>PrintQueue – This will print the items in the queue in priority order.</w:t>
      </w:r>
    </w:p>
    <w:p w:rsidR="00FA1648" w:rsidRDefault="00FA1648" w:rsidP="00FA1648">
      <w:pPr>
        <w:pStyle w:val="ListParagraph"/>
        <w:numPr>
          <w:ilvl w:val="0"/>
          <w:numId w:val="7"/>
        </w:numPr>
      </w:pPr>
      <w:r>
        <w:t>Create a menu for testing the queue.</w:t>
      </w:r>
    </w:p>
    <w:p w:rsidR="00563CC7" w:rsidRDefault="00563CC7" w:rsidP="00FA1648">
      <w:pPr>
        <w:pStyle w:val="ListParagraph"/>
        <w:numPr>
          <w:ilvl w:val="0"/>
          <w:numId w:val="7"/>
        </w:numPr>
      </w:pPr>
      <w:r>
        <w:t>In the report, discuss the advantages and disadvantages of this structure over a standard queue.</w:t>
      </w:r>
    </w:p>
    <w:p w:rsidR="00563CC7" w:rsidRDefault="00563CC7" w:rsidP="00563CC7"/>
    <w:p w:rsidR="00563CC7" w:rsidRPr="009D1E8C" w:rsidRDefault="00563CC7" w:rsidP="00563CC7">
      <w:pPr>
        <w:rPr>
          <w:b/>
        </w:rPr>
      </w:pPr>
      <w:r>
        <w:rPr>
          <w:b/>
        </w:rPr>
        <w:t>Task 2</w:t>
      </w:r>
      <w:r w:rsidRPr="009D1E8C">
        <w:rPr>
          <w:b/>
        </w:rPr>
        <w:t>:</w:t>
      </w:r>
    </w:p>
    <w:p w:rsidR="00563CC7" w:rsidRDefault="00563CC7" w:rsidP="00563CC7">
      <w:pPr>
        <w:pStyle w:val="ListParagraph"/>
        <w:numPr>
          <w:ilvl w:val="0"/>
          <w:numId w:val="8"/>
        </w:numPr>
      </w:pPr>
      <w:r>
        <w:t>Create an implementation of a Heap using a class.  Include the following members:</w:t>
      </w:r>
    </w:p>
    <w:p w:rsidR="00563CC7" w:rsidRDefault="00563CC7" w:rsidP="00563CC7">
      <w:pPr>
        <w:pStyle w:val="ListParagraph"/>
        <w:numPr>
          <w:ilvl w:val="1"/>
          <w:numId w:val="8"/>
        </w:numPr>
      </w:pPr>
      <w:r>
        <w:t>Insert – This will add an item to the queue in the appropriate location.</w:t>
      </w:r>
    </w:p>
    <w:p w:rsidR="00563CC7" w:rsidRDefault="00563CC7" w:rsidP="00563CC7">
      <w:pPr>
        <w:pStyle w:val="ListParagraph"/>
        <w:numPr>
          <w:ilvl w:val="1"/>
          <w:numId w:val="8"/>
        </w:numPr>
      </w:pPr>
      <w:r>
        <w:t>Remove – This will remove an item from the queue from the appropriate location.</w:t>
      </w:r>
    </w:p>
    <w:p w:rsidR="00563CC7" w:rsidRDefault="00563CC7" w:rsidP="00563CC7">
      <w:pPr>
        <w:pStyle w:val="ListParagraph"/>
        <w:numPr>
          <w:ilvl w:val="1"/>
          <w:numId w:val="8"/>
        </w:numPr>
      </w:pPr>
      <w:r>
        <w:t>PrintHeap – This will print the items in the heap in priority order.</w:t>
      </w:r>
    </w:p>
    <w:p w:rsidR="00563CC7" w:rsidRDefault="00563CC7" w:rsidP="00563CC7">
      <w:pPr>
        <w:pStyle w:val="ListParagraph"/>
        <w:numPr>
          <w:ilvl w:val="0"/>
          <w:numId w:val="8"/>
        </w:numPr>
      </w:pPr>
      <w:r>
        <w:t>Create a menu for testing the Heap.</w:t>
      </w:r>
    </w:p>
    <w:p w:rsidR="00563CC7" w:rsidRDefault="00563CC7" w:rsidP="00563CC7">
      <w:pPr>
        <w:pStyle w:val="ListParagraph"/>
        <w:numPr>
          <w:ilvl w:val="0"/>
          <w:numId w:val="8"/>
        </w:numPr>
      </w:pPr>
      <w:r>
        <w:t>In the report, discuss the advantages and disadvantages of this structure over a standard binary search tree.</w:t>
      </w:r>
    </w:p>
    <w:p w:rsidR="00563CC7" w:rsidRDefault="00563CC7" w:rsidP="00563CC7"/>
    <w:p w:rsidR="00563CC7" w:rsidRPr="009D1E8C" w:rsidRDefault="00563CC7" w:rsidP="00563CC7">
      <w:pPr>
        <w:rPr>
          <w:b/>
        </w:rPr>
      </w:pPr>
      <w:r>
        <w:rPr>
          <w:b/>
        </w:rPr>
        <w:t>Task 3</w:t>
      </w:r>
      <w:r w:rsidRPr="009D1E8C">
        <w:rPr>
          <w:b/>
        </w:rPr>
        <w:t>:</w:t>
      </w:r>
    </w:p>
    <w:p w:rsidR="00563CC7" w:rsidRDefault="00563CC7" w:rsidP="00563CC7">
      <w:pPr>
        <w:pStyle w:val="ListParagraph"/>
        <w:numPr>
          <w:ilvl w:val="0"/>
          <w:numId w:val="9"/>
        </w:numPr>
      </w:pPr>
      <w:r>
        <w:t xml:space="preserve">Evaluate the performance of adding 500, 1,000, 2,000, and 5,000 random items to each of the structures built in </w:t>
      </w:r>
      <w:r w:rsidR="00B7007F">
        <w:t>task 1 and 2</w:t>
      </w:r>
      <w:r>
        <w:t xml:space="preserve"> using the same techniques as the sorting lab.  Make sure the items being added are the same for each of the structures.  In the report, graph the results and discuss </w:t>
      </w:r>
      <w:r w:rsidR="00B7007F">
        <w:t>the performance of each</w:t>
      </w:r>
      <w:r>
        <w:t xml:space="preserve"> structure </w:t>
      </w:r>
      <w:r w:rsidR="00B7007F">
        <w:t>compared to the expected performance from Big O notation</w:t>
      </w:r>
      <w:r>
        <w:t>.</w:t>
      </w:r>
      <w:bookmarkStart w:id="0" w:name="_GoBack"/>
      <w:bookmarkEnd w:id="0"/>
    </w:p>
    <w:p w:rsidR="00563CC7" w:rsidRDefault="00563CC7" w:rsidP="00563CC7">
      <w:pPr>
        <w:pStyle w:val="ListParagraph"/>
        <w:numPr>
          <w:ilvl w:val="0"/>
          <w:numId w:val="9"/>
        </w:numPr>
      </w:pPr>
      <w:r>
        <w:t>Evaluate the performance of removing</w:t>
      </w:r>
      <w:r w:rsidR="000238BF">
        <w:t xml:space="preserve"> all of</w:t>
      </w:r>
      <w:r>
        <w:t xml:space="preserve"> the items </w:t>
      </w:r>
      <w:r w:rsidR="000238BF">
        <w:t>from step 1 for each of the 4 sets of data (remove 1 at a time, not all at once)</w:t>
      </w:r>
      <w:r>
        <w:t>.  Make sure the items being added are the same for each of the structures.  In the report, graph the results and discuss</w:t>
      </w:r>
      <w:r w:rsidR="00B7007F">
        <w:t xml:space="preserve"> the performance of each structure compared to the expected performance from Big O notation</w:t>
      </w:r>
      <w:r>
        <w:t>.</w:t>
      </w:r>
    </w:p>
    <w:p w:rsidR="00563CC7" w:rsidRDefault="00563CC7" w:rsidP="00563CC7"/>
    <w:p w:rsidR="00AA5BB4" w:rsidRPr="00AA5BB4" w:rsidRDefault="00B7007F" w:rsidP="00AA5BB4">
      <w:pPr>
        <w:spacing w:before="100" w:after="100"/>
        <w:rPr>
          <w:b/>
          <w:color w:val="auto"/>
        </w:rPr>
      </w:pPr>
      <w:r>
        <w:rPr>
          <w:b/>
          <w:color w:val="auto"/>
        </w:rPr>
        <w:t>Assignment</w:t>
      </w:r>
      <w:r w:rsidR="00AA5BB4">
        <w:rPr>
          <w:b/>
          <w:color w:val="auto"/>
        </w:rPr>
        <w:t xml:space="preserve"> </w:t>
      </w:r>
      <w:r w:rsidR="003F1225">
        <w:rPr>
          <w:b/>
          <w:color w:val="auto"/>
        </w:rPr>
        <w:t>Submission:</w:t>
      </w:r>
    </w:p>
    <w:p w:rsidR="00AA5BB4" w:rsidRDefault="00AA5BB4" w:rsidP="00AA5BB4">
      <w:pPr>
        <w:pStyle w:val="Default"/>
        <w:numPr>
          <w:ilvl w:val="0"/>
          <w:numId w:val="6"/>
        </w:numPr>
        <w:spacing w:after="27"/>
        <w:rPr>
          <w:sz w:val="23"/>
          <w:szCs w:val="23"/>
        </w:rPr>
      </w:pPr>
      <w:r>
        <w:rPr>
          <w:sz w:val="23"/>
          <w:szCs w:val="23"/>
        </w:rPr>
        <w:t>Write a report including the following information:</w:t>
      </w:r>
    </w:p>
    <w:p w:rsidR="00AA5BB4" w:rsidRDefault="00AA5BB4" w:rsidP="00AA5BB4">
      <w:pPr>
        <w:pStyle w:val="Default"/>
        <w:numPr>
          <w:ilvl w:val="1"/>
          <w:numId w:val="6"/>
        </w:numPr>
        <w:spacing w:after="27"/>
        <w:rPr>
          <w:sz w:val="23"/>
          <w:szCs w:val="23"/>
        </w:rPr>
      </w:pPr>
      <w:r>
        <w:rPr>
          <w:sz w:val="23"/>
          <w:szCs w:val="23"/>
        </w:rPr>
        <w:t xml:space="preserve">A description of the objectives/concepts explored in this assignment including why you think they are important to this course and a career in Engineering. </w:t>
      </w:r>
    </w:p>
    <w:p w:rsidR="00AA5BB4" w:rsidRDefault="002A45A9" w:rsidP="00AA5BB4">
      <w:pPr>
        <w:pStyle w:val="Default"/>
        <w:numPr>
          <w:ilvl w:val="1"/>
          <w:numId w:val="6"/>
        </w:numPr>
        <w:rPr>
          <w:sz w:val="23"/>
          <w:szCs w:val="23"/>
        </w:rPr>
      </w:pPr>
      <w:r>
        <w:rPr>
          <w:sz w:val="23"/>
          <w:szCs w:val="23"/>
        </w:rPr>
        <w:t xml:space="preserve">A demonstration </w:t>
      </w:r>
      <w:r w:rsidR="00A53F3F">
        <w:rPr>
          <w:sz w:val="23"/>
          <w:szCs w:val="23"/>
        </w:rPr>
        <w:t>of the output of your testing.</w:t>
      </w:r>
    </w:p>
    <w:p w:rsidR="00AA5BB4" w:rsidRDefault="00AA5BB4" w:rsidP="00AA5BB4">
      <w:pPr>
        <w:pStyle w:val="Default"/>
        <w:numPr>
          <w:ilvl w:val="0"/>
          <w:numId w:val="6"/>
        </w:numPr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Include all source code from all tasks, input and output files (if any), and any special instructions to compile and run those programs. </w:t>
      </w:r>
    </w:p>
    <w:p w:rsidR="00AA5BB4" w:rsidRDefault="00AA5BB4" w:rsidP="00AA5BB4">
      <w:pPr>
        <w:pStyle w:val="Default"/>
        <w:numPr>
          <w:ilvl w:val="0"/>
          <w:numId w:val="6"/>
        </w:numPr>
        <w:rPr>
          <w:sz w:val="23"/>
          <w:szCs w:val="23"/>
        </w:rPr>
      </w:pPr>
      <w:r>
        <w:rPr>
          <w:sz w:val="23"/>
          <w:szCs w:val="23"/>
        </w:rPr>
        <w:t xml:space="preserve">Package all files in a single zip folder and submit the file as a group via Blackboard. Make sure all group member’s names are on the report. </w:t>
      </w:r>
    </w:p>
    <w:p w:rsidR="003F1225" w:rsidRDefault="003F1225" w:rsidP="003F1225">
      <w:pPr>
        <w:spacing w:before="100" w:after="100"/>
        <w:rPr>
          <w:b/>
        </w:rPr>
      </w:pPr>
    </w:p>
    <w:p w:rsidR="00AA5BB4" w:rsidRDefault="00AA5BB4" w:rsidP="003F1225">
      <w:pPr>
        <w:spacing w:before="100" w:after="100"/>
        <w:rPr>
          <w:b/>
        </w:rPr>
      </w:pPr>
    </w:p>
    <w:p w:rsidR="003F1225" w:rsidRDefault="00B7007F" w:rsidP="003F1225">
      <w:pPr>
        <w:spacing w:before="100" w:after="100"/>
      </w:pPr>
      <w:r>
        <w:rPr>
          <w:b/>
        </w:rPr>
        <w:t>Assignment</w:t>
      </w:r>
      <w:r w:rsidR="00C30E6F">
        <w:rPr>
          <w:b/>
        </w:rPr>
        <w:t xml:space="preserve"> </w:t>
      </w:r>
      <w:r w:rsidR="003F1225">
        <w:rPr>
          <w:b/>
        </w:rPr>
        <w:t>Grading:</w:t>
      </w:r>
    </w:p>
    <w:p w:rsidR="000238BF" w:rsidRPr="00C30E6F" w:rsidRDefault="000238BF" w:rsidP="000238B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</w:t>
      </w:r>
      <w:r w:rsidR="002A45A9">
        <w:rPr>
          <w:rFonts w:ascii="Arial" w:eastAsia="Arial" w:hAnsi="Arial" w:cs="Arial"/>
        </w:rPr>
        <w:t>0</w:t>
      </w:r>
      <w:r w:rsidR="00C30E6F" w:rsidRPr="00C30E6F">
        <w:rPr>
          <w:rFonts w:ascii="Arial" w:eastAsia="Arial" w:hAnsi="Arial" w:cs="Arial"/>
        </w:rPr>
        <w:t xml:space="preserve">% - </w:t>
      </w:r>
      <w:r>
        <w:rPr>
          <w:rFonts w:ascii="Arial" w:eastAsia="Arial" w:hAnsi="Arial" w:cs="Arial"/>
        </w:rPr>
        <w:t>Task</w:t>
      </w:r>
      <w:r w:rsidR="00C30E6F" w:rsidRPr="00C30E6F">
        <w:rPr>
          <w:rFonts w:ascii="Arial" w:eastAsia="Arial" w:hAnsi="Arial" w:cs="Arial"/>
        </w:rPr>
        <w:t xml:space="preserve"> 1</w:t>
      </w:r>
      <w:r w:rsidR="002A45A9">
        <w:rPr>
          <w:rFonts w:ascii="Arial" w:eastAsia="Arial" w:hAnsi="Arial" w:cs="Arial"/>
        </w:rPr>
        <w:t xml:space="preserve"> has been correctly implemented.</w:t>
      </w:r>
      <w:r w:rsidRPr="000238BF">
        <w:rPr>
          <w:rFonts w:ascii="Arial" w:eastAsia="Arial" w:hAnsi="Arial" w:cs="Arial"/>
        </w:rPr>
        <w:t xml:space="preserve"> </w:t>
      </w:r>
    </w:p>
    <w:p w:rsidR="000238BF" w:rsidRPr="00C30E6F" w:rsidRDefault="00B7007F" w:rsidP="000238B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0238BF" w:rsidRPr="00C30E6F">
        <w:rPr>
          <w:rFonts w:ascii="Arial" w:eastAsia="Arial" w:hAnsi="Arial" w:cs="Arial"/>
        </w:rPr>
        <w:t>% - Task 2 has been correctly implemented.</w:t>
      </w:r>
      <w:r w:rsidR="000238BF" w:rsidRPr="000238BF">
        <w:rPr>
          <w:rFonts w:ascii="Arial" w:eastAsia="Arial" w:hAnsi="Arial" w:cs="Arial"/>
        </w:rPr>
        <w:t xml:space="preserve"> </w:t>
      </w:r>
    </w:p>
    <w:p w:rsidR="00C30E6F" w:rsidRPr="00C30E6F" w:rsidRDefault="00B7007F" w:rsidP="000238B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0238BF" w:rsidRPr="00C30E6F">
        <w:rPr>
          <w:rFonts w:ascii="Arial" w:eastAsia="Arial" w:hAnsi="Arial" w:cs="Arial"/>
        </w:rPr>
        <w:t xml:space="preserve">% - Task </w:t>
      </w:r>
      <w:r w:rsidR="000238BF">
        <w:rPr>
          <w:rFonts w:ascii="Arial" w:eastAsia="Arial" w:hAnsi="Arial" w:cs="Arial"/>
        </w:rPr>
        <w:t>3</w:t>
      </w:r>
      <w:r w:rsidR="000238BF" w:rsidRPr="00C30E6F">
        <w:rPr>
          <w:rFonts w:ascii="Arial" w:eastAsia="Arial" w:hAnsi="Arial" w:cs="Arial"/>
        </w:rPr>
        <w:t xml:space="preserve"> has been correctly implemented.</w:t>
      </w:r>
    </w:p>
    <w:p w:rsidR="00C30E6F" w:rsidRPr="00C30E6F" w:rsidRDefault="00B7007F" w:rsidP="00C30E6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C30E6F" w:rsidRPr="00C30E6F">
        <w:rPr>
          <w:rFonts w:ascii="Arial" w:eastAsia="Arial" w:hAnsi="Arial" w:cs="Arial"/>
        </w:rPr>
        <w:t xml:space="preserve">% - </w:t>
      </w:r>
      <w:r>
        <w:rPr>
          <w:rFonts w:ascii="Arial" w:eastAsia="Arial" w:hAnsi="Arial" w:cs="Arial"/>
        </w:rPr>
        <w:t>R</w:t>
      </w:r>
      <w:r w:rsidR="00C30E6F" w:rsidRPr="00C30E6F">
        <w:rPr>
          <w:rFonts w:ascii="Arial" w:eastAsia="Arial" w:hAnsi="Arial" w:cs="Arial"/>
        </w:rPr>
        <w:t>eport contains all required information and is well written.</w:t>
      </w:r>
    </w:p>
    <w:p w:rsidR="00525A71" w:rsidRDefault="00C30E6F" w:rsidP="00982767">
      <w:pPr>
        <w:spacing w:before="100" w:after="100"/>
        <w:ind w:left="360"/>
      </w:pPr>
      <w:r w:rsidRPr="00C30E6F">
        <w:rPr>
          <w:rFonts w:ascii="Arial" w:eastAsia="Arial" w:hAnsi="Arial" w:cs="Arial"/>
        </w:rPr>
        <w:t>If program fails to compile, 0% will be given for that Task.</w:t>
      </w:r>
    </w:p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7E0C" w:rsidRDefault="00987E0C" w:rsidP="00525A71">
      <w:r>
        <w:separator/>
      </w:r>
    </w:p>
  </w:endnote>
  <w:endnote w:type="continuationSeparator" w:id="0">
    <w:p w:rsidR="00987E0C" w:rsidRDefault="00987E0C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7E0C" w:rsidRDefault="00987E0C" w:rsidP="00525A71">
      <w:r>
        <w:separator/>
      </w:r>
    </w:p>
  </w:footnote>
  <w:footnote w:type="continuationSeparator" w:id="0">
    <w:p w:rsidR="00987E0C" w:rsidRDefault="00987E0C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02DA11"/>
    <w:multiLevelType w:val="hybridMultilevel"/>
    <w:tmpl w:val="CD99D7E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A710F"/>
    <w:multiLevelType w:val="hybridMultilevel"/>
    <w:tmpl w:val="6972D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C707D"/>
    <w:multiLevelType w:val="hybridMultilevel"/>
    <w:tmpl w:val="54AE2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0" w:firstLine="360"/>
      </w:pPr>
    </w:lvl>
    <w:lvl w:ilvl="1">
      <w:start w:val="1"/>
      <w:numFmt w:val="lowerLetter"/>
      <w:lvlText w:val="%2."/>
      <w:lvlJc w:val="left"/>
      <w:pPr>
        <w:ind w:left="720" w:firstLine="1080"/>
      </w:pPr>
    </w:lvl>
    <w:lvl w:ilvl="2">
      <w:start w:val="1"/>
      <w:numFmt w:val="lowerRoman"/>
      <w:lvlText w:val="%3."/>
      <w:lvlJc w:val="left"/>
      <w:pPr>
        <w:ind w:left="1440" w:firstLine="1980"/>
      </w:pPr>
    </w:lvl>
    <w:lvl w:ilvl="3">
      <w:start w:val="1"/>
      <w:numFmt w:val="decimal"/>
      <w:lvlText w:val="%4."/>
      <w:lvlJc w:val="left"/>
      <w:pPr>
        <w:ind w:left="2160" w:firstLine="2520"/>
      </w:pPr>
    </w:lvl>
    <w:lvl w:ilvl="4">
      <w:start w:val="1"/>
      <w:numFmt w:val="lowerLetter"/>
      <w:lvlText w:val="%5."/>
      <w:lvlJc w:val="left"/>
      <w:pPr>
        <w:ind w:left="2880" w:firstLine="3240"/>
      </w:pPr>
    </w:lvl>
    <w:lvl w:ilvl="5">
      <w:start w:val="1"/>
      <w:numFmt w:val="lowerRoman"/>
      <w:lvlText w:val="%6."/>
      <w:lvlJc w:val="left"/>
      <w:pPr>
        <w:ind w:left="3600" w:firstLine="4140"/>
      </w:pPr>
    </w:lvl>
    <w:lvl w:ilvl="6">
      <w:start w:val="1"/>
      <w:numFmt w:val="decimal"/>
      <w:lvlText w:val="%7."/>
      <w:lvlJc w:val="left"/>
      <w:pPr>
        <w:ind w:left="4320" w:firstLine="4680"/>
      </w:pPr>
    </w:lvl>
    <w:lvl w:ilvl="7">
      <w:start w:val="1"/>
      <w:numFmt w:val="lowerLetter"/>
      <w:lvlText w:val="%8."/>
      <w:lvlJc w:val="left"/>
      <w:pPr>
        <w:ind w:left="5040" w:firstLine="5400"/>
      </w:pPr>
    </w:lvl>
    <w:lvl w:ilvl="8">
      <w:start w:val="1"/>
      <w:numFmt w:val="lowerRoman"/>
      <w:lvlText w:val="%9."/>
      <w:lvlJc w:val="left"/>
      <w:pPr>
        <w:ind w:left="5760" w:firstLine="6300"/>
      </w:pPr>
    </w:lvl>
  </w:abstractNum>
  <w:abstractNum w:abstractNumId="7" w15:restartNumberingAfterBreak="0">
    <w:nsid w:val="591679D2"/>
    <w:multiLevelType w:val="hybridMultilevel"/>
    <w:tmpl w:val="6972D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DC7B2D"/>
    <w:multiLevelType w:val="hybridMultilevel"/>
    <w:tmpl w:val="6972D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  <w:num w:numId="6">
    <w:abstractNumId w:val="4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000AED"/>
    <w:rsid w:val="000238BF"/>
    <w:rsid w:val="00106215"/>
    <w:rsid w:val="00153ACE"/>
    <w:rsid w:val="001872B9"/>
    <w:rsid w:val="001D51D9"/>
    <w:rsid w:val="00202B7E"/>
    <w:rsid w:val="00240068"/>
    <w:rsid w:val="00284E82"/>
    <w:rsid w:val="002A45A9"/>
    <w:rsid w:val="00313A49"/>
    <w:rsid w:val="003A5539"/>
    <w:rsid w:val="003D2664"/>
    <w:rsid w:val="003F1225"/>
    <w:rsid w:val="00402B1E"/>
    <w:rsid w:val="0047286D"/>
    <w:rsid w:val="00525A71"/>
    <w:rsid w:val="00527216"/>
    <w:rsid w:val="00547DDE"/>
    <w:rsid w:val="00550A54"/>
    <w:rsid w:val="00563CC7"/>
    <w:rsid w:val="0059272A"/>
    <w:rsid w:val="005D662F"/>
    <w:rsid w:val="006769F2"/>
    <w:rsid w:val="006826F7"/>
    <w:rsid w:val="00684043"/>
    <w:rsid w:val="00696164"/>
    <w:rsid w:val="00732446"/>
    <w:rsid w:val="00794ECF"/>
    <w:rsid w:val="007E2D03"/>
    <w:rsid w:val="00950EFF"/>
    <w:rsid w:val="0095690E"/>
    <w:rsid w:val="00982767"/>
    <w:rsid w:val="00987E0C"/>
    <w:rsid w:val="00995909"/>
    <w:rsid w:val="009D1E8C"/>
    <w:rsid w:val="00A53F3F"/>
    <w:rsid w:val="00AA5BB4"/>
    <w:rsid w:val="00AD6718"/>
    <w:rsid w:val="00B503FB"/>
    <w:rsid w:val="00B7007F"/>
    <w:rsid w:val="00B766D7"/>
    <w:rsid w:val="00BE28BE"/>
    <w:rsid w:val="00BF72D7"/>
    <w:rsid w:val="00C30E6F"/>
    <w:rsid w:val="00C701A2"/>
    <w:rsid w:val="00C86CD6"/>
    <w:rsid w:val="00CA29AA"/>
    <w:rsid w:val="00CA68FB"/>
    <w:rsid w:val="00CA6EB9"/>
    <w:rsid w:val="00CC2CC1"/>
    <w:rsid w:val="00CC7724"/>
    <w:rsid w:val="00CF21AB"/>
    <w:rsid w:val="00D43019"/>
    <w:rsid w:val="00D90B40"/>
    <w:rsid w:val="00DD643C"/>
    <w:rsid w:val="00EC6F2C"/>
    <w:rsid w:val="00F0468F"/>
    <w:rsid w:val="00F202AF"/>
    <w:rsid w:val="00F957AE"/>
    <w:rsid w:val="00FA1648"/>
    <w:rsid w:val="00FE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C3565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  <w:style w:type="paragraph" w:customStyle="1" w:styleId="Default">
    <w:name w:val="Default"/>
    <w:rsid w:val="00AA5B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82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D6D54-CD34-4703-9946-5D1819EEB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Zimmer, Charles John, Jr.</cp:lastModifiedBy>
  <cp:revision>3</cp:revision>
  <cp:lastPrinted>2017-01-20T17:54:00Z</cp:lastPrinted>
  <dcterms:created xsi:type="dcterms:W3CDTF">2018-04-08T22:31:00Z</dcterms:created>
  <dcterms:modified xsi:type="dcterms:W3CDTF">2018-04-08T22:35:00Z</dcterms:modified>
</cp:coreProperties>
</file>